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2C834B" w14:textId="77777777" w:rsidR="002636E7" w:rsidRDefault="000E785B">
      <w:pPr>
        <w:pStyle w:val="Heading1"/>
      </w:pPr>
      <w:bookmarkStart w:id="0" w:name="project-2-ogopogo---text-monster-game"/>
      <w:r>
        <w:t>Project 2: Ogopogo - Text Monster Game</w:t>
      </w:r>
    </w:p>
    <w:p w14:paraId="5AB5A923" w14:textId="77777777" w:rsidR="002636E7" w:rsidRDefault="000E785B">
      <w:pPr>
        <w:pStyle w:val="FirstParagraph"/>
      </w:pPr>
      <w:r>
        <w:t>Using Python, students will use casting, Boolean expressions, lists and while loops to create a text-based adventure game!</w:t>
      </w:r>
    </w:p>
    <w:p w14:paraId="06269C34" w14:textId="77777777" w:rsidR="002636E7" w:rsidRDefault="000E785B">
      <w:pPr>
        <w:pStyle w:val="Heading2"/>
      </w:pPr>
      <w:bookmarkStart w:id="1" w:name="overview"/>
      <w:r>
        <w:t>Overview</w:t>
      </w:r>
    </w:p>
    <w:p w14:paraId="12432D5E" w14:textId="77777777" w:rsidR="002636E7" w:rsidRDefault="000E785B">
      <w:pPr>
        <w:pStyle w:val="FirstParagraph"/>
      </w:pPr>
      <w:r>
        <w:t>Monster stories are shared in many cultures around campfires and in the wilderness. Ogopogo is Canada’s legendary Lochness m</w:t>
      </w:r>
      <w:r>
        <w:t xml:space="preserve">onster [ogopogo] residing in the waters of scenic Okanagan region in British Columbia. This game takes place in three connected bodies of water (Okanagan Lake, Skaha Lake, and Vaseaux Lake). The user has to traverse the lakes in search of the prize. Along </w:t>
      </w:r>
      <w:r>
        <w:t xml:space="preserve">the way they collect items and fight monsters. On each move the user has seven possible commands: </w:t>
      </w:r>
      <w:r>
        <w:rPr>
          <w:rStyle w:val="VerbatimChar"/>
        </w:rPr>
        <w:t>left</w:t>
      </w:r>
      <w:r>
        <w:t xml:space="preserve">, </w:t>
      </w:r>
      <w:r>
        <w:rPr>
          <w:rStyle w:val="VerbatimChar"/>
        </w:rPr>
        <w:t>right</w:t>
      </w:r>
      <w:r>
        <w:t xml:space="preserve">, </w:t>
      </w:r>
      <w:r>
        <w:rPr>
          <w:rStyle w:val="VerbatimChar"/>
        </w:rPr>
        <w:t>up</w:t>
      </w:r>
      <w:r>
        <w:t xml:space="preserve">, </w:t>
      </w:r>
      <w:r>
        <w:rPr>
          <w:rStyle w:val="VerbatimChar"/>
        </w:rPr>
        <w:t>down</w:t>
      </w:r>
      <w:r>
        <w:t xml:space="preserve">, </w:t>
      </w:r>
      <w:r>
        <w:rPr>
          <w:rStyle w:val="VerbatimChar"/>
        </w:rPr>
        <w:t>grab</w:t>
      </w:r>
      <w:r>
        <w:t xml:space="preserve">, </w:t>
      </w:r>
      <w:r>
        <w:rPr>
          <w:rStyle w:val="VerbatimChar"/>
        </w:rPr>
        <w:t>fight</w:t>
      </w:r>
      <w:r>
        <w:t xml:space="preserve">, </w:t>
      </w:r>
      <w:r>
        <w:rPr>
          <w:rStyle w:val="VerbatimChar"/>
        </w:rPr>
        <w:t>help</w:t>
      </w:r>
      <w:r>
        <w:t>. If the input is invalid (not one of these commands,) the game will let the user know. Otherwise, the game will execu</w:t>
      </w:r>
      <w:r>
        <w:t>te the user’s command. The goal of the game is to collect the prize guarded by the boss monster.</w:t>
      </w:r>
    </w:p>
    <w:p w14:paraId="363024A6" w14:textId="77777777" w:rsidR="002636E7" w:rsidRDefault="000E785B">
      <w:pPr>
        <w:pStyle w:val="Heading2"/>
      </w:pPr>
      <w:bookmarkStart w:id="2" w:name="details"/>
      <w:bookmarkEnd w:id="1"/>
      <w:r>
        <w:t>Details</w:t>
      </w:r>
    </w:p>
    <w:p w14:paraId="6FFAC24D" w14:textId="77777777" w:rsidR="002636E7" w:rsidRDefault="000E785B">
      <w:pPr>
        <w:pStyle w:val="Heading3"/>
      </w:pPr>
      <w:bookmarkStart w:id="3" w:name="behavior"/>
      <w:r>
        <w:t>Behavior</w:t>
      </w:r>
    </w:p>
    <w:p w14:paraId="01FD078D" w14:textId="77777777" w:rsidR="002636E7" w:rsidRDefault="000E785B">
      <w:pPr>
        <w:pStyle w:val="Compact"/>
        <w:numPr>
          <w:ilvl w:val="0"/>
          <w:numId w:val="2"/>
        </w:numPr>
      </w:pPr>
      <w:r>
        <w:t>The game has three lakes. Each lake is made up of four shore areas, arranged along the north, south, east and west. A shore can contain: a bou</w:t>
      </w:r>
      <w:r>
        <w:t>ncy castle, a kayak, a paddle board, a beach chair, or nothing.</w:t>
      </w:r>
    </w:p>
    <w:p w14:paraId="63175E33" w14:textId="77777777" w:rsidR="002636E7" w:rsidRDefault="000E785B">
      <w:pPr>
        <w:pStyle w:val="Compact"/>
        <w:numPr>
          <w:ilvl w:val="0"/>
          <w:numId w:val="2"/>
        </w:numPr>
      </w:pPr>
      <w:r>
        <w:t>At the start of the game, the user is placed on one of the shores.</w:t>
      </w:r>
    </w:p>
    <w:p w14:paraId="1285AA4B" w14:textId="77777777" w:rsidR="002636E7" w:rsidRDefault="000E785B">
      <w:pPr>
        <w:pStyle w:val="Compact"/>
        <w:numPr>
          <w:ilvl w:val="0"/>
          <w:numId w:val="2"/>
        </w:numPr>
      </w:pPr>
      <w:r>
        <w:t xml:space="preserve">The user can try to move to an adjacent shore. If there is no shore in that direction, the game should report this. The user </w:t>
      </w:r>
      <w:r>
        <w:t>can also move from one lake, to another, if the lake contains a canal.</w:t>
      </w:r>
    </w:p>
    <w:p w14:paraId="2CE2A89C" w14:textId="77777777" w:rsidR="002636E7" w:rsidRDefault="000E785B">
      <w:pPr>
        <w:pStyle w:val="Compact"/>
        <w:numPr>
          <w:ilvl w:val="0"/>
          <w:numId w:val="2"/>
        </w:numPr>
      </w:pPr>
      <w:r>
        <w:t>The game prints out the contents of the current lake after every command.</w:t>
      </w:r>
    </w:p>
    <w:p w14:paraId="0E6B2657" w14:textId="77777777" w:rsidR="002636E7" w:rsidRDefault="000E785B">
      <w:pPr>
        <w:pStyle w:val="Compact"/>
        <w:numPr>
          <w:ilvl w:val="0"/>
          <w:numId w:val="2"/>
        </w:numPr>
      </w:pPr>
      <w:r>
        <w:t>The user can grab swords or magic stones if they land on a shore that has them. The sword or stones are no long</w:t>
      </w:r>
      <w:r>
        <w:t>er on that shore once grabbed.</w:t>
      </w:r>
    </w:p>
    <w:p w14:paraId="3FAA9DE3" w14:textId="77777777" w:rsidR="002636E7" w:rsidRDefault="000E785B">
      <w:pPr>
        <w:pStyle w:val="Compact"/>
        <w:numPr>
          <w:ilvl w:val="0"/>
          <w:numId w:val="2"/>
        </w:numPr>
      </w:pPr>
      <w:r>
        <w:t xml:space="preserve">Monsters guard some shores. The user can use a sword to defeat a monster using the </w:t>
      </w:r>
      <w:r>
        <w:rPr>
          <w:rStyle w:val="VerbatimChar"/>
        </w:rPr>
        <w:t>fight</w:t>
      </w:r>
      <w:r>
        <w:t xml:space="preserve"> command. The sword and monster disappear after fighting. If they have no sword, the user can exit in the direction from which they came.</w:t>
      </w:r>
      <w:r>
        <w:t xml:space="preserve"> If the user fights without a sword, they will be defeated and the game will end. If they try to walk past a monster, they will be killed and the game will end.</w:t>
      </w:r>
    </w:p>
    <w:p w14:paraId="0F77F5D8" w14:textId="77777777" w:rsidR="002636E7" w:rsidRDefault="000E785B">
      <w:pPr>
        <w:pStyle w:val="Compact"/>
        <w:numPr>
          <w:ilvl w:val="0"/>
          <w:numId w:val="2"/>
        </w:numPr>
      </w:pPr>
      <w:r>
        <w:t>A sword and magic stones are required to defeat the boss monster.</w:t>
      </w:r>
    </w:p>
    <w:p w14:paraId="081F13EC" w14:textId="77777777" w:rsidR="002636E7" w:rsidRDefault="000E785B">
      <w:pPr>
        <w:pStyle w:val="Heading3"/>
      </w:pPr>
      <w:bookmarkStart w:id="4" w:name="implementation-details"/>
      <w:bookmarkEnd w:id="3"/>
      <w:r>
        <w:t>Implementation Details</w:t>
      </w:r>
    </w:p>
    <w:p w14:paraId="2B4BFDE8" w14:textId="77777777" w:rsidR="002636E7" w:rsidRDefault="000E785B">
      <w:pPr>
        <w:pStyle w:val="Compact"/>
        <w:numPr>
          <w:ilvl w:val="0"/>
          <w:numId w:val="3"/>
        </w:numPr>
      </w:pPr>
      <w:r>
        <w:t>The ga</w:t>
      </w:r>
      <w:r>
        <w:t>me should be implemented using lists.</w:t>
      </w:r>
    </w:p>
    <w:p w14:paraId="1D587776" w14:textId="77777777" w:rsidR="002636E7" w:rsidRDefault="000E785B">
      <w:pPr>
        <w:pStyle w:val="Compact"/>
        <w:numPr>
          <w:ilvl w:val="0"/>
          <w:numId w:val="3"/>
        </w:numPr>
      </w:pPr>
      <w:r>
        <w:lastRenderedPageBreak/>
        <w:t>Use a list to keep track of the user’s items. At the beginning of the game it should be empty. A maximum of three items can be held at once.</w:t>
      </w:r>
    </w:p>
    <w:p w14:paraId="65EBBCF6" w14:textId="77777777" w:rsidR="002636E7" w:rsidRDefault="000E785B">
      <w:pPr>
        <w:pStyle w:val="Compact"/>
        <w:numPr>
          <w:ilvl w:val="0"/>
          <w:numId w:val="3"/>
        </w:numPr>
      </w:pPr>
      <w:r>
        <w:t>There should be three regular monsters placed throughout the game. These requ</w:t>
      </w:r>
      <w:r>
        <w:t>ire a sword to defeat.</w:t>
      </w:r>
    </w:p>
    <w:p w14:paraId="1FBD1411" w14:textId="77777777" w:rsidR="002636E7" w:rsidRDefault="000E785B">
      <w:pPr>
        <w:pStyle w:val="Compact"/>
        <w:numPr>
          <w:ilvl w:val="0"/>
          <w:numId w:val="3"/>
        </w:numPr>
      </w:pPr>
      <w:r>
        <w:t>There should be a boss monster in the room just before the room that contains the prize. This monster requires magic stones and a sword to defeat.</w:t>
      </w:r>
    </w:p>
    <w:p w14:paraId="33B79CD4" w14:textId="77777777" w:rsidR="002636E7" w:rsidRDefault="000E785B">
      <w:pPr>
        <w:pStyle w:val="Compact"/>
        <w:numPr>
          <w:ilvl w:val="0"/>
          <w:numId w:val="3"/>
        </w:numPr>
      </w:pPr>
      <w:r>
        <w:t>The user can only go up/down if there is a canal.</w:t>
      </w:r>
    </w:p>
    <w:p w14:paraId="260843E3" w14:textId="77777777" w:rsidR="002636E7" w:rsidRDefault="000E785B">
      <w:pPr>
        <w:pStyle w:val="Compact"/>
        <w:numPr>
          <w:ilvl w:val="0"/>
          <w:numId w:val="3"/>
        </w:numPr>
      </w:pPr>
      <w:r>
        <w:t>The program should not allow the use</w:t>
      </w:r>
      <w:r>
        <w:t>r to run past a monster, past bounds of the game.</w:t>
      </w:r>
    </w:p>
    <w:p w14:paraId="26213142" w14:textId="77777777" w:rsidR="002636E7" w:rsidRDefault="000E785B">
      <w:pPr>
        <w:pStyle w:val="Compact"/>
        <w:numPr>
          <w:ilvl w:val="0"/>
          <w:numId w:val="3"/>
        </w:numPr>
      </w:pPr>
      <w:r>
        <w:t>The game is won when the player grabs the prize.</w:t>
      </w:r>
    </w:p>
    <w:p w14:paraId="626B89FD" w14:textId="77777777" w:rsidR="002636E7" w:rsidRDefault="000E785B">
      <w:pPr>
        <w:pStyle w:val="Compact"/>
        <w:numPr>
          <w:ilvl w:val="0"/>
          <w:numId w:val="3"/>
        </w:numPr>
      </w:pPr>
      <w:r>
        <w:t>The game is lost if the user fights a monster without a sword, fights the boss monster without a sword and stones, or tries to move past a monster.</w:t>
      </w:r>
    </w:p>
    <w:p w14:paraId="5299A705" w14:textId="77777777" w:rsidR="002636E7" w:rsidRDefault="000E785B">
      <w:pPr>
        <w:pStyle w:val="Heading3"/>
      </w:pPr>
      <w:bookmarkStart w:id="5" w:name="design-considerations"/>
      <w:bookmarkEnd w:id="4"/>
      <w:r>
        <w:t>Design Co</w:t>
      </w:r>
      <w:r>
        <w:t>nsiderations</w:t>
      </w:r>
    </w:p>
    <w:p w14:paraId="6BA94B2C" w14:textId="77777777" w:rsidR="002636E7" w:rsidRDefault="000E785B">
      <w:pPr>
        <w:pStyle w:val="Heading4"/>
      </w:pPr>
      <w:bookmarkStart w:id="6" w:name="game-board"/>
      <w:r>
        <w:t>Game Board</w:t>
      </w:r>
    </w:p>
    <w:p w14:paraId="58B5C773" w14:textId="77777777" w:rsidR="002636E7" w:rsidRDefault="000E785B">
      <w:pPr>
        <w:pStyle w:val="FirstParagraph"/>
      </w:pPr>
      <w:r>
        <w:t>The game board is the basis of the game. The following is a way to think of a smaller game board as a set of three lists: one for each lake (north, south, east, west)</w:t>
      </w:r>
    </w:p>
    <w:p w14:paraId="50B17958" w14:textId="77777777" w:rsidR="002636E7" w:rsidRDefault="000E785B">
      <w:pPr>
        <w:pStyle w:val="SourceCode"/>
      </w:pPr>
      <w:r>
        <w:rPr>
          <w:rStyle w:val="VerbatimChar"/>
        </w:rPr>
        <w:t>lake_1 = ['nothing', 'canal', 'nothing', 'nothing']</w:t>
      </w:r>
      <w:r>
        <w:br/>
      </w:r>
      <w:r>
        <w:rPr>
          <w:rStyle w:val="VerbatimChar"/>
        </w:rPr>
        <w:t>lake_2 = ['ca</w:t>
      </w:r>
      <w:r>
        <w:rPr>
          <w:rStyle w:val="VerbatimChar"/>
        </w:rPr>
        <w:t>nal', 'canal, 'nothing', 'nothing']</w:t>
      </w:r>
      <w:r>
        <w:br/>
      </w:r>
      <w:r>
        <w:rPr>
          <w:rStyle w:val="VerbatimChar"/>
        </w:rPr>
        <w:t>lake_3 = ['canal', 'nothing', 'nothing', 'prize']</w:t>
      </w:r>
    </w:p>
    <w:p w14:paraId="4388F465" w14:textId="77777777" w:rsidR="002636E7" w:rsidRDefault="000E785B">
      <w:pPr>
        <w:pStyle w:val="FirstParagraph"/>
      </w:pPr>
      <w:r>
        <w:t>The above code has each lake being its own lists. Feel free to use a different implementation, but this should work for our purposes.</w:t>
      </w:r>
    </w:p>
    <w:p w14:paraId="78148ED8" w14:textId="77777777" w:rsidR="002636E7" w:rsidRDefault="000E785B">
      <w:pPr>
        <w:pStyle w:val="Heading4"/>
      </w:pPr>
      <w:bookmarkStart w:id="7" w:name="user-position"/>
      <w:bookmarkEnd w:id="6"/>
      <w:r>
        <w:t>User Position</w:t>
      </w:r>
    </w:p>
    <w:p w14:paraId="47B8F199" w14:textId="77777777" w:rsidR="002636E7" w:rsidRDefault="000E785B">
      <w:pPr>
        <w:pStyle w:val="FirstParagraph"/>
      </w:pPr>
      <w:r>
        <w:t>It will be useful to keep track of the user’s position through a variable.</w:t>
      </w:r>
    </w:p>
    <w:p w14:paraId="1D19619C" w14:textId="77777777" w:rsidR="002636E7" w:rsidRDefault="000E785B">
      <w:pPr>
        <w:pStyle w:val="SourceCode"/>
      </w:pPr>
      <w:r>
        <w:rPr>
          <w:rStyle w:val="VerbatimChar"/>
        </w:rPr>
        <w:t>user_shore = 0</w:t>
      </w:r>
      <w:r>
        <w:br/>
      </w:r>
      <w:r>
        <w:rPr>
          <w:rStyle w:val="VerbatimChar"/>
        </w:rPr>
        <w:t>user_lake = lake_1</w:t>
      </w:r>
    </w:p>
    <w:p w14:paraId="71C26E24" w14:textId="77777777" w:rsidR="002636E7" w:rsidRDefault="000E785B">
      <w:pPr>
        <w:pStyle w:val="FirstParagraph"/>
      </w:pPr>
      <w:r>
        <w:t>This would put the user at the position of the first shore (north) of the first lake.</w:t>
      </w:r>
    </w:p>
    <w:p w14:paraId="4B085E6D" w14:textId="77777777" w:rsidR="002636E7" w:rsidRDefault="000E785B">
      <w:pPr>
        <w:pStyle w:val="Heading4"/>
      </w:pPr>
      <w:bookmarkStart w:id="8" w:name="validating-user-input"/>
      <w:bookmarkEnd w:id="7"/>
      <w:r>
        <w:t>Validating User Input</w:t>
      </w:r>
    </w:p>
    <w:p w14:paraId="1B1B6579" w14:textId="77777777" w:rsidR="002636E7" w:rsidRDefault="000E785B">
      <w:pPr>
        <w:pStyle w:val="FirstParagraph"/>
      </w:pPr>
      <w:r>
        <w:t>You will need to check the input of the</w:t>
      </w:r>
      <w:r>
        <w:t xml:space="preserve"> user to make sure it is valid for the current game state:</w:t>
      </w:r>
    </w:p>
    <w:p w14:paraId="05109FB0" w14:textId="77777777" w:rsidR="002636E7" w:rsidRDefault="000E785B">
      <w:pPr>
        <w:pStyle w:val="SourceCode"/>
      </w:pPr>
      <w:r>
        <w:rPr>
          <w:rStyle w:val="VerbatimChar"/>
        </w:rPr>
        <w:t>if user_input == "down":</w:t>
      </w:r>
      <w:r>
        <w:br/>
      </w:r>
      <w:r>
        <w:rPr>
          <w:rStyle w:val="VerbatimChar"/>
        </w:rPr>
        <w:t xml:space="preserve">    current_shore = user_lake[user_shore]</w:t>
      </w:r>
      <w:r>
        <w:br/>
      </w:r>
      <w:r>
        <w:rPr>
          <w:rStyle w:val="VerbatimChar"/>
        </w:rPr>
        <w:t xml:space="preserve">    if current_shore != "canal":</w:t>
      </w:r>
      <w:r>
        <w:br/>
      </w:r>
      <w:r>
        <w:rPr>
          <w:rStyle w:val="VerbatimChar"/>
        </w:rPr>
        <w:t xml:space="preserve">        print("Can't go there; there are no canal.")</w:t>
      </w:r>
    </w:p>
    <w:p w14:paraId="69CAD669" w14:textId="77777777" w:rsidR="002636E7" w:rsidRDefault="000E785B">
      <w:pPr>
        <w:pStyle w:val="Heading2"/>
      </w:pPr>
      <w:bookmarkStart w:id="9" w:name="grading"/>
      <w:bookmarkEnd w:id="2"/>
      <w:bookmarkEnd w:id="5"/>
      <w:bookmarkEnd w:id="8"/>
      <w:r>
        <w:lastRenderedPageBreak/>
        <w:t>Grading</w:t>
      </w:r>
    </w:p>
    <w:p w14:paraId="2590722E" w14:textId="77777777" w:rsidR="002636E7" w:rsidRDefault="000E785B">
      <w:pPr>
        <w:pStyle w:val="Heading3"/>
      </w:pPr>
      <w:bookmarkStart w:id="10" w:name="schemerubric"/>
      <w:r>
        <w:t>Scheme/Rubric</w:t>
      </w:r>
    </w:p>
    <w:tbl>
      <w:tblPr>
        <w:tblStyle w:val="Table"/>
        <w:tblW w:w="0" w:type="pct"/>
        <w:tblLook w:val="0020" w:firstRow="1" w:lastRow="0" w:firstColumn="0" w:lastColumn="0" w:noHBand="0" w:noVBand="0"/>
      </w:tblPr>
      <w:tblGrid>
        <w:gridCol w:w="6959"/>
        <w:gridCol w:w="605"/>
      </w:tblGrid>
      <w:tr w:rsidR="002636E7" w14:paraId="0D72013E" w14:textId="77777777">
        <w:tc>
          <w:tcPr>
            <w:tcW w:w="0" w:type="auto"/>
            <w:tcBorders>
              <w:bottom w:val="single" w:sz="0" w:space="0" w:color="auto"/>
            </w:tcBorders>
            <w:vAlign w:val="bottom"/>
          </w:tcPr>
          <w:p w14:paraId="3179281A" w14:textId="77777777" w:rsidR="002636E7" w:rsidRDefault="000E785B">
            <w:pPr>
              <w:pStyle w:val="Compact"/>
            </w:pPr>
            <w:r>
              <w:t>Functional Correctness (Behavior)</w:t>
            </w:r>
          </w:p>
        </w:tc>
        <w:tc>
          <w:tcPr>
            <w:tcW w:w="0" w:type="auto"/>
            <w:tcBorders>
              <w:bottom w:val="single" w:sz="0" w:space="0" w:color="auto"/>
            </w:tcBorders>
            <w:vAlign w:val="bottom"/>
          </w:tcPr>
          <w:p w14:paraId="10043BAC" w14:textId="77777777" w:rsidR="002636E7" w:rsidRDefault="002636E7"/>
        </w:tc>
      </w:tr>
      <w:tr w:rsidR="002636E7" w14:paraId="4EBE7A1A" w14:textId="77777777">
        <w:tc>
          <w:tcPr>
            <w:tcW w:w="0" w:type="auto"/>
          </w:tcPr>
          <w:p w14:paraId="69A64D23" w14:textId="77777777" w:rsidR="002636E7" w:rsidRDefault="000E785B">
            <w:pPr>
              <w:pStyle w:val="Compact"/>
            </w:pPr>
            <w:r>
              <w:t>Game has three lakes</w:t>
            </w:r>
          </w:p>
        </w:tc>
        <w:tc>
          <w:tcPr>
            <w:tcW w:w="0" w:type="auto"/>
          </w:tcPr>
          <w:p w14:paraId="2BEA1899" w14:textId="77777777" w:rsidR="002636E7" w:rsidRDefault="000E785B">
            <w:pPr>
              <w:pStyle w:val="Compact"/>
            </w:pPr>
            <w:r>
              <w:t>5</w:t>
            </w:r>
          </w:p>
        </w:tc>
      </w:tr>
      <w:tr w:rsidR="002636E7" w14:paraId="5F4BDA76" w14:textId="77777777">
        <w:tc>
          <w:tcPr>
            <w:tcW w:w="0" w:type="auto"/>
          </w:tcPr>
          <w:p w14:paraId="7C5F0D16" w14:textId="77777777" w:rsidR="002636E7" w:rsidRDefault="000E785B">
            <w:pPr>
              <w:pStyle w:val="Compact"/>
            </w:pPr>
            <w:r>
              <w:t xml:space="preserve">User can move </w:t>
            </w:r>
            <w:r>
              <w:rPr>
                <w:rStyle w:val="VerbatimChar"/>
              </w:rPr>
              <w:t>left</w:t>
            </w:r>
            <w:r>
              <w:t xml:space="preserve"> or </w:t>
            </w:r>
            <w:r>
              <w:rPr>
                <w:rStyle w:val="VerbatimChar"/>
              </w:rPr>
              <w:t>right</w:t>
            </w:r>
            <w:r>
              <w:t>, but not beyond theshores</w:t>
            </w:r>
          </w:p>
        </w:tc>
        <w:tc>
          <w:tcPr>
            <w:tcW w:w="0" w:type="auto"/>
          </w:tcPr>
          <w:p w14:paraId="6585F66F" w14:textId="77777777" w:rsidR="002636E7" w:rsidRDefault="000E785B">
            <w:pPr>
              <w:pStyle w:val="Compact"/>
            </w:pPr>
            <w:r>
              <w:t>10</w:t>
            </w:r>
          </w:p>
        </w:tc>
      </w:tr>
      <w:tr w:rsidR="002636E7" w14:paraId="4AE88F4E" w14:textId="77777777">
        <w:tc>
          <w:tcPr>
            <w:tcW w:w="0" w:type="auto"/>
          </w:tcPr>
          <w:p w14:paraId="7C08CE69" w14:textId="77777777" w:rsidR="002636E7" w:rsidRDefault="000E785B">
            <w:pPr>
              <w:pStyle w:val="Compact"/>
            </w:pPr>
            <w:r>
              <w:t xml:space="preserve">User can only move </w:t>
            </w:r>
            <w:r>
              <w:rPr>
                <w:rStyle w:val="VerbatimChar"/>
              </w:rPr>
              <w:t>up</w:t>
            </w:r>
            <w:r>
              <w:t xml:space="preserve"> or </w:t>
            </w:r>
            <w:r>
              <w:rPr>
                <w:rStyle w:val="VerbatimChar"/>
              </w:rPr>
              <w:t>down</w:t>
            </w:r>
            <w:r>
              <w:t xml:space="preserve"> at an appropriate canals</w:t>
            </w:r>
          </w:p>
        </w:tc>
        <w:tc>
          <w:tcPr>
            <w:tcW w:w="0" w:type="auto"/>
          </w:tcPr>
          <w:p w14:paraId="78E38169" w14:textId="77777777" w:rsidR="002636E7" w:rsidRDefault="000E785B">
            <w:pPr>
              <w:pStyle w:val="Compact"/>
            </w:pPr>
            <w:r>
              <w:t>5</w:t>
            </w:r>
          </w:p>
        </w:tc>
      </w:tr>
      <w:tr w:rsidR="002636E7" w14:paraId="4935310F" w14:textId="77777777">
        <w:tc>
          <w:tcPr>
            <w:tcW w:w="0" w:type="auto"/>
          </w:tcPr>
          <w:p w14:paraId="56CE8E68" w14:textId="77777777" w:rsidR="002636E7" w:rsidRDefault="000E785B">
            <w:pPr>
              <w:pStyle w:val="Compact"/>
            </w:pPr>
            <w:r>
              <w:rPr>
                <w:rStyle w:val="VerbatimChar"/>
              </w:rPr>
              <w:t>Grab</w:t>
            </w:r>
            <w:r>
              <w:t xml:space="preserve"> </w:t>
            </w:r>
            <w:r>
              <w:t>adds an item to the users collected items</w:t>
            </w:r>
          </w:p>
        </w:tc>
        <w:tc>
          <w:tcPr>
            <w:tcW w:w="0" w:type="auto"/>
          </w:tcPr>
          <w:p w14:paraId="4D3A1B46" w14:textId="77777777" w:rsidR="002636E7" w:rsidRDefault="000E785B">
            <w:pPr>
              <w:pStyle w:val="Compact"/>
            </w:pPr>
            <w:r>
              <w:t>5</w:t>
            </w:r>
          </w:p>
        </w:tc>
      </w:tr>
      <w:tr w:rsidR="002636E7" w14:paraId="6BE90025" w14:textId="77777777">
        <w:tc>
          <w:tcPr>
            <w:tcW w:w="0" w:type="auto"/>
          </w:tcPr>
          <w:p w14:paraId="18A7E41E" w14:textId="77777777" w:rsidR="002636E7" w:rsidRDefault="000E785B">
            <w:pPr>
              <w:pStyle w:val="Compact"/>
            </w:pPr>
            <w:r>
              <w:t>User can only collect 3 items</w:t>
            </w:r>
          </w:p>
        </w:tc>
        <w:tc>
          <w:tcPr>
            <w:tcW w:w="0" w:type="auto"/>
          </w:tcPr>
          <w:p w14:paraId="7BE71A4D" w14:textId="77777777" w:rsidR="002636E7" w:rsidRDefault="000E785B">
            <w:pPr>
              <w:pStyle w:val="Compact"/>
            </w:pPr>
            <w:r>
              <w:t>2</w:t>
            </w:r>
          </w:p>
        </w:tc>
      </w:tr>
      <w:tr w:rsidR="002636E7" w14:paraId="1AA3CB19" w14:textId="77777777">
        <w:tc>
          <w:tcPr>
            <w:tcW w:w="0" w:type="auto"/>
          </w:tcPr>
          <w:p w14:paraId="64B7752A" w14:textId="77777777" w:rsidR="002636E7" w:rsidRDefault="000E785B">
            <w:pPr>
              <w:pStyle w:val="Compact"/>
            </w:pPr>
            <w:r>
              <w:rPr>
                <w:rStyle w:val="VerbatimChar"/>
              </w:rPr>
              <w:t>Help</w:t>
            </w:r>
            <w:r>
              <w:t xml:space="preserve"> lists all possible commands</w:t>
            </w:r>
          </w:p>
        </w:tc>
        <w:tc>
          <w:tcPr>
            <w:tcW w:w="0" w:type="auto"/>
          </w:tcPr>
          <w:p w14:paraId="6D16B17C" w14:textId="77777777" w:rsidR="002636E7" w:rsidRDefault="000E785B">
            <w:pPr>
              <w:pStyle w:val="Compact"/>
            </w:pPr>
            <w:r>
              <w:t>2</w:t>
            </w:r>
          </w:p>
        </w:tc>
      </w:tr>
      <w:tr w:rsidR="002636E7" w14:paraId="4052ABFA" w14:textId="77777777">
        <w:tc>
          <w:tcPr>
            <w:tcW w:w="0" w:type="auto"/>
          </w:tcPr>
          <w:p w14:paraId="18B34B09" w14:textId="77777777" w:rsidR="002636E7" w:rsidRDefault="000E785B">
            <w:pPr>
              <w:pStyle w:val="Compact"/>
            </w:pPr>
            <w:r>
              <w:t>Monsters either disappear if user has a sword or defeat the user</w:t>
            </w:r>
          </w:p>
        </w:tc>
        <w:tc>
          <w:tcPr>
            <w:tcW w:w="0" w:type="auto"/>
          </w:tcPr>
          <w:p w14:paraId="315260A7" w14:textId="77777777" w:rsidR="002636E7" w:rsidRDefault="000E785B">
            <w:pPr>
              <w:pStyle w:val="Compact"/>
            </w:pPr>
            <w:r>
              <w:t>5</w:t>
            </w:r>
          </w:p>
        </w:tc>
      </w:tr>
      <w:tr w:rsidR="002636E7" w14:paraId="79A8B694" w14:textId="77777777">
        <w:tc>
          <w:tcPr>
            <w:tcW w:w="0" w:type="auto"/>
          </w:tcPr>
          <w:p w14:paraId="3E9C7056" w14:textId="77777777" w:rsidR="002636E7" w:rsidRDefault="000E785B">
            <w:pPr>
              <w:pStyle w:val="Compact"/>
            </w:pPr>
            <w:r>
              <w:t>A sword can only be used once and then it disappears</w:t>
            </w:r>
          </w:p>
        </w:tc>
        <w:tc>
          <w:tcPr>
            <w:tcW w:w="0" w:type="auto"/>
          </w:tcPr>
          <w:p w14:paraId="128E56E8" w14:textId="77777777" w:rsidR="002636E7" w:rsidRDefault="000E785B">
            <w:pPr>
              <w:pStyle w:val="Compact"/>
            </w:pPr>
            <w:r>
              <w:t>6</w:t>
            </w:r>
          </w:p>
        </w:tc>
      </w:tr>
      <w:tr w:rsidR="002636E7" w14:paraId="0FA8AA7E" w14:textId="77777777">
        <w:tc>
          <w:tcPr>
            <w:tcW w:w="0" w:type="auto"/>
          </w:tcPr>
          <w:p w14:paraId="587143BA" w14:textId="77777777" w:rsidR="002636E7" w:rsidRDefault="000E785B">
            <w:pPr>
              <w:pStyle w:val="Compact"/>
            </w:pPr>
            <w:r>
              <w:t>Boss monster needs</w:t>
            </w:r>
            <w:r>
              <w:t xml:space="preserve"> sword and magic stones to be defeated</w:t>
            </w:r>
          </w:p>
        </w:tc>
        <w:tc>
          <w:tcPr>
            <w:tcW w:w="0" w:type="auto"/>
          </w:tcPr>
          <w:p w14:paraId="0C400912" w14:textId="77777777" w:rsidR="002636E7" w:rsidRDefault="000E785B">
            <w:pPr>
              <w:pStyle w:val="Compact"/>
            </w:pPr>
            <w:r>
              <w:t>5</w:t>
            </w:r>
          </w:p>
        </w:tc>
      </w:tr>
      <w:tr w:rsidR="002636E7" w14:paraId="77498141" w14:textId="77777777">
        <w:tc>
          <w:tcPr>
            <w:tcW w:w="0" w:type="auto"/>
          </w:tcPr>
          <w:p w14:paraId="54A16B08" w14:textId="77777777" w:rsidR="002636E7" w:rsidRDefault="000E785B">
            <w:pPr>
              <w:pStyle w:val="Compact"/>
            </w:pPr>
            <w:r>
              <w:t>Prize is blocked by boss monster</w:t>
            </w:r>
          </w:p>
        </w:tc>
        <w:tc>
          <w:tcPr>
            <w:tcW w:w="0" w:type="auto"/>
          </w:tcPr>
          <w:p w14:paraId="4F93E1C7" w14:textId="77777777" w:rsidR="002636E7" w:rsidRDefault="000E785B">
            <w:pPr>
              <w:pStyle w:val="Compact"/>
            </w:pPr>
            <w:r>
              <w:t>5</w:t>
            </w:r>
          </w:p>
        </w:tc>
      </w:tr>
      <w:tr w:rsidR="002636E7" w14:paraId="69C1BA8E" w14:textId="77777777">
        <w:tc>
          <w:tcPr>
            <w:tcW w:w="0" w:type="auto"/>
          </w:tcPr>
          <w:p w14:paraId="59F0A561" w14:textId="77777777" w:rsidR="002636E7" w:rsidRDefault="000E785B">
            <w:pPr>
              <w:pStyle w:val="Compact"/>
            </w:pPr>
            <w:r>
              <w:rPr>
                <w:b/>
              </w:rPr>
              <w:t>Sub total</w:t>
            </w:r>
          </w:p>
        </w:tc>
        <w:tc>
          <w:tcPr>
            <w:tcW w:w="0" w:type="auto"/>
          </w:tcPr>
          <w:p w14:paraId="0005635E" w14:textId="77777777" w:rsidR="002636E7" w:rsidRDefault="000E785B">
            <w:pPr>
              <w:pStyle w:val="Compact"/>
            </w:pPr>
            <w:r>
              <w:t>50</w:t>
            </w:r>
          </w:p>
        </w:tc>
      </w:tr>
      <w:tr w:rsidR="002636E7" w14:paraId="00416661" w14:textId="77777777">
        <w:tc>
          <w:tcPr>
            <w:tcW w:w="0" w:type="auto"/>
          </w:tcPr>
          <w:p w14:paraId="481EB646" w14:textId="77777777" w:rsidR="002636E7" w:rsidRDefault="000E785B">
            <w:pPr>
              <w:pStyle w:val="Compact"/>
            </w:pPr>
            <w:r>
              <w:rPr>
                <w:b/>
              </w:rPr>
              <w:t>Technical Correctness</w:t>
            </w:r>
          </w:p>
        </w:tc>
        <w:tc>
          <w:tcPr>
            <w:tcW w:w="0" w:type="auto"/>
          </w:tcPr>
          <w:p w14:paraId="5D437737" w14:textId="77777777" w:rsidR="002636E7" w:rsidRDefault="002636E7"/>
        </w:tc>
      </w:tr>
      <w:tr w:rsidR="002636E7" w14:paraId="580BBD02" w14:textId="77777777">
        <w:tc>
          <w:tcPr>
            <w:tcW w:w="0" w:type="auto"/>
          </w:tcPr>
          <w:p w14:paraId="68015234" w14:textId="77777777" w:rsidR="002636E7" w:rsidRDefault="000E785B">
            <w:pPr>
              <w:pStyle w:val="Compact"/>
            </w:pPr>
            <w:r>
              <w:t>Correctly use of lists</w:t>
            </w:r>
          </w:p>
        </w:tc>
        <w:tc>
          <w:tcPr>
            <w:tcW w:w="0" w:type="auto"/>
          </w:tcPr>
          <w:p w14:paraId="15BB9339" w14:textId="77777777" w:rsidR="002636E7" w:rsidRDefault="000E785B">
            <w:pPr>
              <w:pStyle w:val="Compact"/>
            </w:pPr>
            <w:r>
              <w:t>15</w:t>
            </w:r>
          </w:p>
        </w:tc>
      </w:tr>
      <w:tr w:rsidR="002636E7" w14:paraId="19FCCE00" w14:textId="77777777">
        <w:tc>
          <w:tcPr>
            <w:tcW w:w="0" w:type="auto"/>
          </w:tcPr>
          <w:p w14:paraId="555EE49F" w14:textId="77777777" w:rsidR="002636E7" w:rsidRDefault="000E785B">
            <w:pPr>
              <w:pStyle w:val="Compact"/>
            </w:pPr>
            <w:r>
              <w:t>Correctly appends items to list of users collected items</w:t>
            </w:r>
          </w:p>
        </w:tc>
        <w:tc>
          <w:tcPr>
            <w:tcW w:w="0" w:type="auto"/>
          </w:tcPr>
          <w:p w14:paraId="34757B02" w14:textId="77777777" w:rsidR="002636E7" w:rsidRDefault="000E785B">
            <w:pPr>
              <w:pStyle w:val="Compact"/>
            </w:pPr>
            <w:r>
              <w:t>15</w:t>
            </w:r>
          </w:p>
        </w:tc>
      </w:tr>
      <w:tr w:rsidR="002636E7" w14:paraId="645E0AF3" w14:textId="77777777">
        <w:tc>
          <w:tcPr>
            <w:tcW w:w="0" w:type="auto"/>
          </w:tcPr>
          <w:p w14:paraId="12779A6A" w14:textId="77777777" w:rsidR="002636E7" w:rsidRDefault="000E785B">
            <w:pPr>
              <w:pStyle w:val="Compact"/>
            </w:pPr>
            <w:r>
              <w:t>Correctly uses if statements to check items in user’s possession</w:t>
            </w:r>
          </w:p>
        </w:tc>
        <w:tc>
          <w:tcPr>
            <w:tcW w:w="0" w:type="auto"/>
          </w:tcPr>
          <w:p w14:paraId="116B81C5" w14:textId="77777777" w:rsidR="002636E7" w:rsidRDefault="000E785B">
            <w:pPr>
              <w:pStyle w:val="Compact"/>
            </w:pPr>
            <w:r>
              <w:t>15</w:t>
            </w:r>
          </w:p>
        </w:tc>
      </w:tr>
      <w:tr w:rsidR="002636E7" w14:paraId="142EE3CF" w14:textId="77777777">
        <w:tc>
          <w:tcPr>
            <w:tcW w:w="0" w:type="auto"/>
          </w:tcPr>
          <w:p w14:paraId="06D708D0" w14:textId="77777777" w:rsidR="002636E7" w:rsidRDefault="000E785B">
            <w:pPr>
              <w:pStyle w:val="Compact"/>
            </w:pPr>
            <w:r>
              <w:t xml:space="preserve">Correctly using </w:t>
            </w:r>
            <w:r>
              <w:rPr>
                <w:rStyle w:val="VerbatimChar"/>
              </w:rPr>
              <w:t>or</w:t>
            </w:r>
            <w:r>
              <w:t xml:space="preserve"> statements and </w:t>
            </w:r>
            <w:r>
              <w:rPr>
                <w:rStyle w:val="VerbatimChar"/>
              </w:rPr>
              <w:t>and</w:t>
            </w:r>
            <w:r>
              <w:t xml:space="preserve"> statements</w:t>
            </w:r>
          </w:p>
        </w:tc>
        <w:tc>
          <w:tcPr>
            <w:tcW w:w="0" w:type="auto"/>
          </w:tcPr>
          <w:p w14:paraId="0279C2B2" w14:textId="77777777" w:rsidR="002636E7" w:rsidRDefault="000E785B">
            <w:pPr>
              <w:pStyle w:val="Compact"/>
            </w:pPr>
            <w:r>
              <w:t>15</w:t>
            </w:r>
          </w:p>
        </w:tc>
      </w:tr>
      <w:tr w:rsidR="002636E7" w14:paraId="7E1680C1" w14:textId="77777777">
        <w:tc>
          <w:tcPr>
            <w:tcW w:w="0" w:type="auto"/>
          </w:tcPr>
          <w:p w14:paraId="65E63811" w14:textId="77777777" w:rsidR="002636E7" w:rsidRDefault="000E785B">
            <w:pPr>
              <w:pStyle w:val="Compact"/>
            </w:pPr>
            <w:r>
              <w:rPr>
                <w:b/>
              </w:rPr>
              <w:t>Sub total</w:t>
            </w:r>
          </w:p>
        </w:tc>
        <w:tc>
          <w:tcPr>
            <w:tcW w:w="0" w:type="auto"/>
          </w:tcPr>
          <w:p w14:paraId="4C01DA0A" w14:textId="77777777" w:rsidR="002636E7" w:rsidRDefault="000E785B">
            <w:pPr>
              <w:pStyle w:val="Compact"/>
            </w:pPr>
            <w:r>
              <w:t>60</w:t>
            </w:r>
          </w:p>
        </w:tc>
      </w:tr>
      <w:tr w:rsidR="002636E7" w14:paraId="32B18FD7" w14:textId="77777777">
        <w:tc>
          <w:tcPr>
            <w:tcW w:w="0" w:type="auto"/>
          </w:tcPr>
          <w:p w14:paraId="4056651F" w14:textId="77777777" w:rsidR="002636E7" w:rsidRDefault="000E785B">
            <w:pPr>
              <w:pStyle w:val="Compact"/>
            </w:pPr>
            <w:r>
              <w:rPr>
                <w:b/>
              </w:rPr>
              <w:t>Total</w:t>
            </w:r>
          </w:p>
        </w:tc>
        <w:tc>
          <w:tcPr>
            <w:tcW w:w="0" w:type="auto"/>
          </w:tcPr>
          <w:p w14:paraId="4D723D96" w14:textId="77777777" w:rsidR="002636E7" w:rsidRDefault="000E785B">
            <w:pPr>
              <w:pStyle w:val="Compact"/>
            </w:pPr>
            <w:r>
              <w:t>110</w:t>
            </w:r>
          </w:p>
        </w:tc>
      </w:tr>
    </w:tbl>
    <w:p w14:paraId="60E7F79B" w14:textId="77777777" w:rsidR="002636E7" w:rsidRDefault="000E785B">
      <w:pPr>
        <w:pStyle w:val="Heading2"/>
      </w:pPr>
      <w:bookmarkStart w:id="11" w:name="extra-credit"/>
      <w:bookmarkEnd w:id="9"/>
      <w:bookmarkEnd w:id="10"/>
      <w:r>
        <w:t>Extra Credit</w:t>
      </w:r>
    </w:p>
    <w:p w14:paraId="3E12E09B" w14:textId="77777777" w:rsidR="002636E7" w:rsidRDefault="000E785B">
      <w:pPr>
        <w:pStyle w:val="Compact"/>
        <w:numPr>
          <w:ilvl w:val="0"/>
          <w:numId w:val="4"/>
        </w:numPr>
      </w:pPr>
      <w:r>
        <w:t xml:space="preserve">Add the command </w:t>
      </w:r>
      <w:r>
        <w:rPr>
          <w:rStyle w:val="VerbatimChar"/>
        </w:rPr>
        <w:t>run</w:t>
      </w:r>
      <w:r>
        <w:t>, which allows a player to run past a monster instead of fighting. This should work 40% of the time. (Hint: Research the random library.)</w:t>
      </w:r>
    </w:p>
    <w:p w14:paraId="753F7857" w14:textId="77777777" w:rsidR="002636E7" w:rsidRDefault="000E785B">
      <w:pPr>
        <w:pStyle w:val="Compact"/>
        <w:numPr>
          <w:ilvl w:val="0"/>
          <w:numId w:val="4"/>
        </w:numPr>
      </w:pPr>
      <w:r>
        <w:t>Implement the board using nested lists (each item of the list is a list.)</w:t>
      </w:r>
    </w:p>
    <w:p w14:paraId="1EF8A03D" w14:textId="7AA99498" w:rsidR="002636E7" w:rsidRDefault="000E785B">
      <w:pPr>
        <w:pStyle w:val="FirstParagraph"/>
      </w:pPr>
      <w:r>
        <w:t>[ogopogo]https://en.wikipedia.org/wiki/Ogopo</w:t>
      </w:r>
      <w:r>
        <w:t>go#References © 2019 GitHub, Inc. Terms Privacy Security Status Help Contact GitHub Pricing API Training Blog About</w:t>
      </w:r>
    </w:p>
    <w:p w14:paraId="56B68E91" w14:textId="34883A8D" w:rsidR="003029C4" w:rsidRDefault="003029C4" w:rsidP="003029C4">
      <w:pPr>
        <w:pStyle w:val="BodyText"/>
      </w:pPr>
    </w:p>
    <w:bookmarkEnd w:id="0"/>
    <w:bookmarkEnd w:id="11"/>
    <w:p w14:paraId="693AFFF2" w14:textId="3C2CAC19" w:rsidR="003029C4" w:rsidRPr="003029C4" w:rsidRDefault="003029C4" w:rsidP="003029C4">
      <w:pPr>
        <w:pStyle w:val="BodyText"/>
      </w:pPr>
    </w:p>
    <w:sectPr w:rsidR="003029C4" w:rsidRPr="003029C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72B0AF" w14:textId="77777777" w:rsidR="000E785B" w:rsidRDefault="000E785B">
      <w:pPr>
        <w:spacing w:after="0"/>
      </w:pPr>
      <w:r>
        <w:separator/>
      </w:r>
    </w:p>
  </w:endnote>
  <w:endnote w:type="continuationSeparator" w:id="0">
    <w:p w14:paraId="022233E8" w14:textId="77777777" w:rsidR="000E785B" w:rsidRDefault="000E78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2A04A0" w14:textId="77777777" w:rsidR="006B2DFF" w:rsidRDefault="006B2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7EF16" w14:textId="6E4FEF2D" w:rsidR="006B2DFF" w:rsidRDefault="006B2DFF">
    <w:pPr>
      <w:pStyle w:val="Footer"/>
    </w:pPr>
    <w:r>
      <w:rPr>
        <w:noProof/>
      </w:rPr>
      <w:drawing>
        <wp:inline distT="0" distB="0" distL="0" distR="0" wp14:anchorId="0B978EB5" wp14:editId="504A64E2">
          <wp:extent cx="3104762" cy="39047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8598A" w14:textId="77777777" w:rsidR="006B2DFF" w:rsidRDefault="006B2D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E5A9E" w14:textId="77777777" w:rsidR="000E785B" w:rsidRDefault="000E785B">
      <w:r>
        <w:separator/>
      </w:r>
    </w:p>
  </w:footnote>
  <w:footnote w:type="continuationSeparator" w:id="0">
    <w:p w14:paraId="390DDE90" w14:textId="77777777" w:rsidR="000E785B" w:rsidRDefault="000E78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61FCB" w14:textId="77777777" w:rsidR="006B2DFF" w:rsidRDefault="006B2D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EC49A" w14:textId="77777777" w:rsidR="006B2DFF" w:rsidRDefault="006B2D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2622B" w14:textId="77777777" w:rsidR="006B2DFF" w:rsidRDefault="006B2D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2D9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3A8F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85B"/>
    <w:rsid w:val="002636E7"/>
    <w:rsid w:val="003029C4"/>
    <w:rsid w:val="004E29B3"/>
    <w:rsid w:val="00590D07"/>
    <w:rsid w:val="006B2DF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D806F"/>
  <w15:docId w15:val="{138D1B9E-B886-4010-9076-F58D9BF59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B2DFF"/>
    <w:pPr>
      <w:tabs>
        <w:tab w:val="center" w:pos="4680"/>
        <w:tab w:val="right" w:pos="9360"/>
      </w:tabs>
      <w:spacing w:after="0"/>
    </w:pPr>
  </w:style>
  <w:style w:type="character" w:customStyle="1" w:styleId="HeaderChar">
    <w:name w:val="Header Char"/>
    <w:basedOn w:val="DefaultParagraphFont"/>
    <w:link w:val="Header"/>
    <w:rsid w:val="006B2DFF"/>
  </w:style>
  <w:style w:type="paragraph" w:styleId="Footer">
    <w:name w:val="footer"/>
    <w:basedOn w:val="Normal"/>
    <w:link w:val="FooterChar"/>
    <w:unhideWhenUsed/>
    <w:rsid w:val="006B2DFF"/>
    <w:pPr>
      <w:tabs>
        <w:tab w:val="center" w:pos="4680"/>
        <w:tab w:val="right" w:pos="9360"/>
      </w:tabs>
      <w:spacing w:after="0"/>
    </w:pPr>
  </w:style>
  <w:style w:type="character" w:customStyle="1" w:styleId="FooterChar">
    <w:name w:val="Footer Char"/>
    <w:basedOn w:val="DefaultParagraphFont"/>
    <w:link w:val="Footer"/>
    <w:rsid w:val="006B2D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50</Words>
  <Characters>4279</Characters>
  <Application>Microsoft Office Word</Application>
  <DocSecurity>0</DocSecurity>
  <Lines>35</Lines>
  <Paragraphs>10</Paragraphs>
  <ScaleCrop>false</ScaleCrop>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3</cp:revision>
  <dcterms:created xsi:type="dcterms:W3CDTF">2020-09-24T20:31:00Z</dcterms:created>
  <dcterms:modified xsi:type="dcterms:W3CDTF">2020-09-24T20:32:00Z</dcterms:modified>
</cp:coreProperties>
</file>